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BD484" w14:textId="04C534EE" w:rsidR="00B60B47" w:rsidRDefault="00B60B47"/>
    <w:p w14:paraId="24865F1A" w14:textId="77777777" w:rsidR="00B60B47" w:rsidRDefault="00B60B47"/>
    <w:p w14:paraId="2E4A8648" w14:textId="77777777" w:rsidR="00B60B47" w:rsidRDefault="00B60B47"/>
    <w:p w14:paraId="4F214BA0" w14:textId="7AC4B787" w:rsidR="00B60B47" w:rsidRDefault="00B60B47"/>
    <w:p w14:paraId="0E494B00" w14:textId="63A97AEF" w:rsidR="00A670A8" w:rsidRDefault="00694E75" w:rsidP="00B60B47">
      <w:pPr>
        <w:ind w:left="-72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9FAF692" wp14:editId="41DF2F8F">
            <wp:simplePos x="1143000" y="914400"/>
            <wp:positionH relativeFrom="margin">
              <wp:align>center</wp:align>
            </wp:positionH>
            <wp:positionV relativeFrom="margin">
              <wp:align>center</wp:align>
            </wp:positionV>
            <wp:extent cx="7772362" cy="10058400"/>
            <wp:effectExtent l="0" t="0" r="635" b="0"/>
            <wp:wrapNone/>
            <wp:docPr id="6046068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362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0B47">
        <w:t xml:space="preserve">Marwan Tarek Shafiq Al Farah                    Eng. Malik Al </w:t>
      </w:r>
      <w:proofErr w:type="spellStart"/>
      <w:r w:rsidR="00B60B47">
        <w:t>Louzi</w:t>
      </w:r>
      <w:proofErr w:type="spellEnd"/>
    </w:p>
    <w:p w14:paraId="1A949309" w14:textId="350A08C1" w:rsidR="00B60B47" w:rsidRDefault="00B60B47" w:rsidP="00B60B47">
      <w:pPr>
        <w:ind w:left="-720"/>
      </w:pPr>
    </w:p>
    <w:p w14:paraId="4328A1D1" w14:textId="2DA5C997" w:rsidR="00B60B47" w:rsidRDefault="00B60B47" w:rsidP="00B60B47">
      <w:pPr>
        <w:ind w:left="-720"/>
      </w:pPr>
      <w:r>
        <w:t xml:space="preserve">                                                                                                                                                                    29/01/2024</w:t>
      </w:r>
    </w:p>
    <w:p w14:paraId="6C7D7AF1" w14:textId="77777777" w:rsidR="00B60B47" w:rsidRDefault="00B60B47" w:rsidP="00B60B47">
      <w:pPr>
        <w:ind w:left="-720"/>
      </w:pPr>
    </w:p>
    <w:p w14:paraId="19A1C202" w14:textId="2CE68DD6" w:rsidR="00B60B47" w:rsidRDefault="00B60B47" w:rsidP="00B60B47">
      <w:pPr>
        <w:ind w:left="-720"/>
      </w:pPr>
    </w:p>
    <w:p w14:paraId="26FA8F36" w14:textId="0879C743" w:rsidR="00B60B47" w:rsidRDefault="00B60B47" w:rsidP="00B60B47">
      <w:pPr>
        <w:ind w:left="-720"/>
      </w:pPr>
    </w:p>
    <w:p w14:paraId="52158D79" w14:textId="5456D356" w:rsidR="00B60B47" w:rsidRDefault="00B60B47" w:rsidP="00B60B47">
      <w:pPr>
        <w:ind w:left="-720"/>
      </w:pPr>
    </w:p>
    <w:p w14:paraId="1D9C48D1" w14:textId="634D3DD3" w:rsidR="00B60B47" w:rsidRDefault="00B60B47" w:rsidP="00B60B47">
      <w:pPr>
        <w:ind w:left="-720"/>
      </w:pPr>
    </w:p>
    <w:p w14:paraId="609421F6" w14:textId="77777777" w:rsidR="00B60B47" w:rsidRDefault="00B60B47" w:rsidP="00B60B47">
      <w:pPr>
        <w:ind w:left="-720"/>
      </w:pPr>
    </w:p>
    <w:p w14:paraId="2F158E9D" w14:textId="77777777" w:rsidR="00B60B47" w:rsidRDefault="00B60B47" w:rsidP="00B60B47">
      <w:pPr>
        <w:ind w:left="-720"/>
      </w:pPr>
    </w:p>
    <w:p w14:paraId="30370EC2" w14:textId="77777777" w:rsidR="00B60B47" w:rsidRDefault="00B60B47" w:rsidP="00B60B47">
      <w:pPr>
        <w:ind w:left="-720"/>
      </w:pPr>
    </w:p>
    <w:p w14:paraId="2153D87C" w14:textId="77777777" w:rsidR="00B60B47" w:rsidRDefault="00B60B47" w:rsidP="00B60B47">
      <w:pPr>
        <w:ind w:left="-720"/>
      </w:pPr>
    </w:p>
    <w:p w14:paraId="55914E4C" w14:textId="06BD72EA" w:rsidR="00B60B47" w:rsidRDefault="00B60B47" w:rsidP="00B60B47">
      <w:pPr>
        <w:ind w:left="-720"/>
      </w:pPr>
    </w:p>
    <w:p w14:paraId="33B1F3EF" w14:textId="510ADF11" w:rsidR="00B60B47" w:rsidRDefault="00B60B47" w:rsidP="00B60B47">
      <w:pPr>
        <w:ind w:left="-720"/>
      </w:pPr>
    </w:p>
    <w:p w14:paraId="76A535A7" w14:textId="20FBDE1E" w:rsidR="00B60B47" w:rsidRDefault="00B60B47" w:rsidP="00B60B47">
      <w:pPr>
        <w:ind w:left="-720"/>
      </w:pPr>
    </w:p>
    <w:p w14:paraId="4940F62C" w14:textId="7A2EAC5D" w:rsidR="00B60B47" w:rsidRDefault="00B60B47" w:rsidP="00B60B47">
      <w:pPr>
        <w:ind w:left="-720"/>
      </w:pPr>
    </w:p>
    <w:p w14:paraId="551AE06C" w14:textId="77777777" w:rsidR="00B60B47" w:rsidRDefault="00B60B47" w:rsidP="00B60B47">
      <w:pPr>
        <w:ind w:left="-720"/>
      </w:pPr>
    </w:p>
    <w:p w14:paraId="0E54A51A" w14:textId="0A9D080D" w:rsidR="00B60B47" w:rsidRDefault="00B60B47" w:rsidP="00B60B47">
      <w:pPr>
        <w:ind w:left="-720"/>
      </w:pPr>
    </w:p>
    <w:p w14:paraId="41B49866" w14:textId="30F1ECDB" w:rsidR="00B60B47" w:rsidRDefault="00B60B47" w:rsidP="00B60B47">
      <w:pPr>
        <w:ind w:left="-720"/>
      </w:pPr>
    </w:p>
    <w:p w14:paraId="743D5772" w14:textId="77777777" w:rsidR="00B60B47" w:rsidRDefault="00B60B47" w:rsidP="00B60B47">
      <w:pPr>
        <w:ind w:left="-720"/>
      </w:pPr>
    </w:p>
    <w:p w14:paraId="635DA617" w14:textId="36A13E1C" w:rsidR="00B60B47" w:rsidRDefault="00B60B47" w:rsidP="00B60B47">
      <w:pPr>
        <w:ind w:left="-720"/>
      </w:pPr>
    </w:p>
    <w:p w14:paraId="611D56A4" w14:textId="77777777" w:rsidR="00B60B47" w:rsidRDefault="00B60B47" w:rsidP="00B60B47">
      <w:pPr>
        <w:ind w:left="-720"/>
      </w:pPr>
    </w:p>
    <w:p w14:paraId="190AF24E" w14:textId="49530979" w:rsidR="00B60B47" w:rsidRDefault="00B60B47" w:rsidP="00B60B47">
      <w:pPr>
        <w:ind w:left="-720"/>
      </w:pPr>
    </w:p>
    <w:p w14:paraId="5DD3B80B" w14:textId="11C80C4C" w:rsidR="00B60B47" w:rsidRDefault="00B60B47" w:rsidP="00B60B47">
      <w:pPr>
        <w:ind w:left="-720"/>
      </w:pPr>
    </w:p>
    <w:p w14:paraId="23E83A66" w14:textId="79186216" w:rsidR="00B60B47" w:rsidRDefault="00B60B47" w:rsidP="00B60B47">
      <w:pPr>
        <w:spacing w:after="100" w:afterAutospacing="1"/>
        <w:ind w:left="-720"/>
      </w:pPr>
      <w:r w:rsidRPr="00B60B47">
        <w:drawing>
          <wp:anchor distT="0" distB="0" distL="114300" distR="114300" simplePos="0" relativeHeight="251660288" behindDoc="0" locked="0" layoutInCell="1" allowOverlap="1" wp14:anchorId="3CF2510B" wp14:editId="40AAF226">
            <wp:simplePos x="0" y="0"/>
            <wp:positionH relativeFrom="column">
              <wp:posOffset>2589202</wp:posOffset>
            </wp:positionH>
            <wp:positionV relativeFrom="paragraph">
              <wp:posOffset>278950</wp:posOffset>
            </wp:positionV>
            <wp:extent cx="872490" cy="314325"/>
            <wp:effectExtent l="0" t="0" r="3810" b="9525"/>
            <wp:wrapNone/>
            <wp:docPr id="1848044877" name="Picture 1" descr="A close up of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044877" name="Picture 1" descr="A close up of numbers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249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          Marwan Al Farah                                                                </w:t>
      </w:r>
      <w:r w:rsidRPr="00B60B47">
        <w:rPr>
          <w:rFonts w:ascii="Freestyle Script" w:hAnsi="Freestyle Script"/>
          <w:sz w:val="28"/>
          <w:szCs w:val="28"/>
        </w:rPr>
        <w:t>Marwan Al Farah</w:t>
      </w:r>
      <w:r w:rsidRPr="00B60B47">
        <w:rPr>
          <w:sz w:val="28"/>
          <w:szCs w:val="28"/>
        </w:rPr>
        <w:t xml:space="preserve">       </w:t>
      </w:r>
    </w:p>
    <w:sectPr w:rsidR="00B60B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jQxMrK0NDcwNTJQ0lEKTi0uzszPAykwrAUAKf4MMCwAAAA="/>
  </w:docVars>
  <w:rsids>
    <w:rsidRoot w:val="00CE1C43"/>
    <w:rsid w:val="00694E75"/>
    <w:rsid w:val="00A670A8"/>
    <w:rsid w:val="00B60B47"/>
    <w:rsid w:val="00CE1C43"/>
    <w:rsid w:val="00FD2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06A86"/>
  <w15:chartTrackingRefBased/>
  <w15:docId w15:val="{6D972874-BAD5-4A4F-A15A-1459169C9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  <w:ind w:left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C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1C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1C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1C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C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C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1C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1C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1C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C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1C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1C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1C4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C4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C4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1C4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1C4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1C4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1C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C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C43"/>
    <w:pPr>
      <w:numPr>
        <w:ilvl w:val="1"/>
      </w:numPr>
      <w:ind w:left="3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1C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1C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1C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1C4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1C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1C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1C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1C4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wan Al-Farah</dc:creator>
  <cp:keywords/>
  <dc:description/>
  <cp:lastModifiedBy>Marwan Al-Farah</cp:lastModifiedBy>
  <cp:revision>3</cp:revision>
  <cp:lastPrinted>2024-01-22T21:10:00Z</cp:lastPrinted>
  <dcterms:created xsi:type="dcterms:W3CDTF">2024-01-22T21:10:00Z</dcterms:created>
  <dcterms:modified xsi:type="dcterms:W3CDTF">2024-01-22T21:15:00Z</dcterms:modified>
</cp:coreProperties>
</file>